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Layout w:type="fixed"/>
        <w:tblLook w:val="04A0" w:firstRow="1" w:lastRow="0" w:firstColumn="1" w:lastColumn="0" w:noHBand="0" w:noVBand="1"/>
      </w:tblPr>
      <w:tblGrid>
        <w:gridCol w:w="1440"/>
        <w:gridCol w:w="470"/>
        <w:gridCol w:w="1060"/>
        <w:gridCol w:w="1194"/>
        <w:gridCol w:w="236"/>
        <w:gridCol w:w="236"/>
        <w:gridCol w:w="734"/>
        <w:gridCol w:w="734"/>
        <w:gridCol w:w="16"/>
        <w:gridCol w:w="1260"/>
        <w:gridCol w:w="367"/>
        <w:gridCol w:w="967"/>
        <w:gridCol w:w="106"/>
        <w:gridCol w:w="1620"/>
      </w:tblGrid>
      <w:tr w:rsidR="00B40F4D" w:rsidRPr="0053338C" w14:paraId="3F662850" w14:textId="77777777" w:rsidTr="0053338C">
        <w:trPr>
          <w:trHeight w:val="330"/>
        </w:trPr>
        <w:tc>
          <w:tcPr>
            <w:tcW w:w="463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A2957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53338C">
              <w:rPr>
                <w:rFonts w:ascii="Abadi" w:eastAsia="Times New Roman" w:hAnsi="Abadi" w:cs="Calibri"/>
                <w:b/>
                <w:bCs/>
                <w:color w:val="000000"/>
                <w:sz w:val="24"/>
                <w:szCs w:val="24"/>
              </w:rPr>
              <w:t>Your Account Statement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0B318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353F3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84C8A" w14:textId="6267F8BD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80"/>
            </w:tblGrid>
            <w:tr w:rsidR="00B40F4D" w:rsidRPr="0053338C" w14:paraId="75C698C8" w14:textId="77777777" w:rsidTr="00B40F4D">
              <w:trPr>
                <w:trHeight w:val="330"/>
                <w:tblCellSpacing w:w="0" w:type="dxa"/>
              </w:trPr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CD085D" w14:textId="77777777" w:rsidR="00B40F4D" w:rsidRPr="0053338C" w:rsidRDefault="00B40F4D" w:rsidP="00B40F4D">
                  <w:pPr>
                    <w:spacing w:after="0" w:line="240" w:lineRule="auto"/>
                    <w:rPr>
                      <w:rFonts w:ascii="Abadi" w:eastAsia="Times New Roman" w:hAnsi="Abadi" w:cs="Calibri"/>
                      <w:color w:val="000000"/>
                    </w:rPr>
                  </w:pPr>
                </w:p>
              </w:tc>
            </w:tr>
          </w:tbl>
          <w:p w14:paraId="5EE033AB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693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5A2B04DB" w14:textId="78F2013D" w:rsidR="00B40F4D" w:rsidRPr="0053338C" w:rsidRDefault="0053338C" w:rsidP="0053338C">
            <w:pPr>
              <w:spacing w:after="0" w:line="480" w:lineRule="auto"/>
              <w:jc w:val="center"/>
              <w:rPr>
                <w:rFonts w:ascii="Abadi" w:eastAsia="Times New Roman" w:hAnsi="Abadi" w:cs="Times New Roman"/>
                <w:b/>
                <w:bCs/>
                <w:sz w:val="20"/>
                <w:szCs w:val="20"/>
              </w:rPr>
            </w:pPr>
            <w:r w:rsidRPr="0053338C">
              <w:rPr>
                <w:rFonts w:ascii="Abadi" w:eastAsia="Times New Roman" w:hAnsi="Abadi" w:cs="Times New Roman"/>
                <w:b/>
                <w:bCs/>
                <w:color w:val="FFFFFF" w:themeColor="background1"/>
                <w:sz w:val="40"/>
                <w:szCs w:val="40"/>
              </w:rPr>
              <w:t xml:space="preserve">L O G O </w:t>
            </w:r>
          </w:p>
        </w:tc>
      </w:tr>
      <w:tr w:rsidR="00564EBE" w:rsidRPr="0053338C" w14:paraId="0CAE4635" w14:textId="77777777" w:rsidTr="0053338C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56E56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Issue Date:</w:t>
            </w:r>
          </w:p>
        </w:tc>
        <w:tc>
          <w:tcPr>
            <w:tcW w:w="2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BAF3" w14:textId="62F828A6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MM/DD/YYY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D0BA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17E2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3084C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24B97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A9C9E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vAlign w:val="center"/>
            <w:hideMark/>
          </w:tcPr>
          <w:p w14:paraId="0F676585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</w:tr>
      <w:tr w:rsidR="00564EBE" w:rsidRPr="0053338C" w14:paraId="5600220D" w14:textId="77777777" w:rsidTr="0053338C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81D26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Period:</w:t>
            </w:r>
          </w:p>
        </w:tc>
        <w:tc>
          <w:tcPr>
            <w:tcW w:w="319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2EFA1" w14:textId="2FABCEC0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MM/DD/YYYY</w:t>
            </w:r>
            <w:r w:rsidR="00B40F4D" w:rsidRPr="0053338C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 xml:space="preserve"> to </w:t>
            </w:r>
            <w:r w:rsidRPr="0053338C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MM/DD/YYYY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FCF80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83D71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9C6A7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vAlign w:val="center"/>
            <w:hideMark/>
          </w:tcPr>
          <w:p w14:paraId="0DF6F420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</w:tr>
      <w:tr w:rsidR="00564EBE" w:rsidRPr="0053338C" w14:paraId="26B4369C" w14:textId="77777777" w:rsidTr="00564EBE">
        <w:trPr>
          <w:trHeight w:val="55"/>
        </w:trPr>
        <w:tc>
          <w:tcPr>
            <w:tcW w:w="19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72FED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6"/>
                <w:szCs w:val="6"/>
              </w:rPr>
            </w:pPr>
          </w:p>
        </w:tc>
        <w:tc>
          <w:tcPr>
            <w:tcW w:w="27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683D2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6"/>
                <w:szCs w:val="6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BD846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6"/>
                <w:szCs w:val="6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4A5C2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6"/>
                <w:szCs w:val="6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7E363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6"/>
                <w:szCs w:val="6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B139F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6"/>
                <w:szCs w:val="6"/>
              </w:rPr>
            </w:pPr>
          </w:p>
        </w:tc>
        <w:tc>
          <w:tcPr>
            <w:tcW w:w="1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C9F9E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6"/>
                <w:szCs w:val="6"/>
              </w:rPr>
            </w:pPr>
          </w:p>
        </w:tc>
      </w:tr>
      <w:tr w:rsidR="00B40F4D" w:rsidRPr="0053338C" w14:paraId="27359DA1" w14:textId="77777777" w:rsidTr="00564EBE">
        <w:trPr>
          <w:trHeight w:val="288"/>
        </w:trPr>
        <w:tc>
          <w:tcPr>
            <w:tcW w:w="41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B9B7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111-234-567-89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4806B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F41AB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70AD3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701FD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42FBD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B181DA2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&lt;Branch Name&gt;</w:t>
            </w:r>
          </w:p>
        </w:tc>
      </w:tr>
      <w:tr w:rsidR="00B40F4D" w:rsidRPr="0053338C" w14:paraId="551EFB8E" w14:textId="77777777" w:rsidTr="00564EBE">
        <w:trPr>
          <w:trHeight w:val="288"/>
        </w:trPr>
        <w:tc>
          <w:tcPr>
            <w:tcW w:w="463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CF1CB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  <w:sz w:val="18"/>
                <w:szCs w:val="18"/>
              </w:rPr>
            </w:pPr>
            <w:r w:rsidRPr="0053338C">
              <w:rPr>
                <w:rFonts w:ascii="Abadi" w:eastAsia="Times New Roman" w:hAnsi="Abadi" w:cs="Calibri"/>
                <w:b/>
                <w:bCs/>
                <w:color w:val="000000"/>
                <w:sz w:val="18"/>
                <w:szCs w:val="18"/>
              </w:rPr>
              <w:t>Bit Manufacturing Ltd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DD72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0636A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29CDF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0BFFD7F8" w14:textId="77777777" w:rsidR="00B40F4D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231 Valley Farms Street</w:t>
            </w:r>
            <w:r w:rsidRPr="0053338C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br/>
              <w:t xml:space="preserve">Santa Monica, CA </w:t>
            </w:r>
          </w:p>
          <w:p w14:paraId="51A8D5CD" w14:textId="7D49018E" w:rsidR="0053338C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Exampl@email.com</w:t>
            </w:r>
          </w:p>
        </w:tc>
      </w:tr>
      <w:tr w:rsidR="00B40F4D" w:rsidRPr="0053338C" w14:paraId="3C568A05" w14:textId="77777777" w:rsidTr="00564EBE">
        <w:trPr>
          <w:trHeight w:val="288"/>
        </w:trPr>
        <w:tc>
          <w:tcPr>
            <w:tcW w:w="41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54783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2450 Courage St, STE 10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526A8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8F277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AADBF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87585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12FFC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EA80A9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</w:p>
        </w:tc>
      </w:tr>
      <w:tr w:rsidR="00B40F4D" w:rsidRPr="0053338C" w14:paraId="4609520D" w14:textId="77777777" w:rsidTr="00564EBE">
        <w:trPr>
          <w:trHeight w:val="288"/>
        </w:trPr>
        <w:tc>
          <w:tcPr>
            <w:tcW w:w="41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9A540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Brownsville, TX 7852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57460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E3E79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7940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B8F86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DEA82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BA6D8A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8"/>
                <w:szCs w:val="18"/>
              </w:rPr>
            </w:pPr>
          </w:p>
        </w:tc>
      </w:tr>
      <w:tr w:rsidR="00B40F4D" w:rsidRPr="0053338C" w14:paraId="7CD0C97C" w14:textId="77777777" w:rsidTr="0053338C">
        <w:trPr>
          <w:trHeight w:val="927"/>
        </w:trPr>
        <w:tc>
          <w:tcPr>
            <w:tcW w:w="19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D8D91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16"/>
                <w:szCs w:val="16"/>
              </w:rPr>
            </w:pPr>
          </w:p>
        </w:tc>
        <w:tc>
          <w:tcPr>
            <w:tcW w:w="22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CF381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67134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1D3D2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16"/>
                <w:szCs w:val="16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809EA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16"/>
                <w:szCs w:val="16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11BB0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16"/>
                <w:szCs w:val="16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02C4B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00EBD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16"/>
                <w:szCs w:val="16"/>
              </w:rPr>
            </w:pPr>
          </w:p>
        </w:tc>
        <w:tc>
          <w:tcPr>
            <w:tcW w:w="1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24C2A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16"/>
                <w:szCs w:val="16"/>
              </w:rPr>
            </w:pPr>
          </w:p>
        </w:tc>
      </w:tr>
      <w:tr w:rsidR="00B40F4D" w:rsidRPr="0053338C" w14:paraId="73D7A966" w14:textId="77777777" w:rsidTr="0053338C">
        <w:trPr>
          <w:trHeight w:val="330"/>
        </w:trPr>
        <w:tc>
          <w:tcPr>
            <w:tcW w:w="1044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323E4F" w:themeFill="text2" w:themeFillShade="BF"/>
            <w:noWrap/>
            <w:vAlign w:val="center"/>
            <w:hideMark/>
          </w:tcPr>
          <w:p w14:paraId="58B005B4" w14:textId="62673610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FFFFFF"/>
              </w:rPr>
            </w:pPr>
            <w:r w:rsidRPr="0053338C">
              <w:rPr>
                <w:rFonts w:ascii="Abadi" w:eastAsia="Times New Roman" w:hAnsi="Abadi" w:cs="Calibri"/>
                <w:color w:val="FFFFFF"/>
              </w:rPr>
              <w:t>Account Activity</w:t>
            </w:r>
          </w:p>
        </w:tc>
      </w:tr>
      <w:tr w:rsidR="00B40F4D" w:rsidRPr="0053338C" w14:paraId="2FB5B877" w14:textId="77777777" w:rsidTr="0053338C">
        <w:trPr>
          <w:trHeight w:val="288"/>
        </w:trPr>
        <w:tc>
          <w:tcPr>
            <w:tcW w:w="14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38A9FA6" w14:textId="77777777" w:rsidR="00B40F4D" w:rsidRPr="0053338C" w:rsidRDefault="00B40F4D" w:rsidP="00B40F4D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5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81B64DD" w14:textId="77777777" w:rsidR="00B40F4D" w:rsidRPr="0053338C" w:rsidRDefault="00B40F4D" w:rsidP="00B40F4D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  <w:t>Payment Type</w:t>
            </w:r>
          </w:p>
        </w:tc>
        <w:tc>
          <w:tcPr>
            <w:tcW w:w="315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DF97003" w14:textId="77777777" w:rsidR="00B40F4D" w:rsidRPr="0053338C" w:rsidRDefault="00B40F4D" w:rsidP="00B40F4D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  <w:t>Detail</w:t>
            </w:r>
          </w:p>
        </w:tc>
        <w:tc>
          <w:tcPr>
            <w:tcW w:w="12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54B1B59" w14:textId="77777777" w:rsidR="00B40F4D" w:rsidRPr="0053338C" w:rsidRDefault="00B40F4D" w:rsidP="00B40F4D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  <w:t>Paid In</w:t>
            </w:r>
          </w:p>
        </w:tc>
        <w:tc>
          <w:tcPr>
            <w:tcW w:w="144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D6513B4" w14:textId="77777777" w:rsidR="00B40F4D" w:rsidRPr="0053338C" w:rsidRDefault="00B40F4D" w:rsidP="00B40F4D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  <w:t>Paid Out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B1A938" w14:textId="77777777" w:rsidR="00B40F4D" w:rsidRPr="0053338C" w:rsidRDefault="00B40F4D" w:rsidP="00B40F4D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  <w:t>Balance</w:t>
            </w:r>
          </w:p>
        </w:tc>
      </w:tr>
      <w:tr w:rsidR="00B40F4D" w:rsidRPr="0053338C" w14:paraId="302D8773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726F17" w14:textId="6627075A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1CB898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286FE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Balance Brought Forwar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1AE10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F9C51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FC96AE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8,313.30</w:t>
            </w:r>
          </w:p>
        </w:tc>
      </w:tr>
      <w:tr w:rsidR="00B40F4D" w:rsidRPr="0053338C" w14:paraId="03917AA4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21287" w14:textId="193988AF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DB763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10B7C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Amazo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26891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5852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32.3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9830CDF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8,181.00</w:t>
            </w:r>
          </w:p>
        </w:tc>
      </w:tr>
      <w:tr w:rsidR="00B40F4D" w:rsidRPr="0053338C" w14:paraId="69EBFDDF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A9ED2" w14:textId="7FC39C14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BD5CD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5E885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proofErr w:type="spellStart"/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eBAY</w:t>
            </w:r>
            <w:proofErr w:type="spellEnd"/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 xml:space="preserve"> Trading Co.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6285B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7166D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515.2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0F45EF6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7,665.78</w:t>
            </w:r>
          </w:p>
        </w:tc>
      </w:tr>
      <w:tr w:rsidR="00B40F4D" w:rsidRPr="0053338C" w14:paraId="3CD3F062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7539E" w14:textId="6FFF9B87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F94B1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7F7F0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orrisons Petrol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F570E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B75A6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8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7DD38AC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7,585.78</w:t>
            </w:r>
          </w:p>
        </w:tc>
      </w:tr>
      <w:tr w:rsidR="00B40F4D" w:rsidRPr="0053338C" w14:paraId="20F78F5E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9A789" w14:textId="2A787932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CF4A1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B7BA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Business Lo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24258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0,000.00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819C3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6D127FB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7,585.78</w:t>
            </w:r>
          </w:p>
        </w:tc>
      </w:tr>
      <w:tr w:rsidR="00B40F4D" w:rsidRPr="0053338C" w14:paraId="7001200B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3D20E" w14:textId="05C0A44F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E32CF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0133B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proofErr w:type="spellStart"/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Jumes</w:t>
            </w:r>
            <w:proofErr w:type="spellEnd"/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 xml:space="preserve"> White Medi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E84B8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48DA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,416.8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595D45F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5,168.93</w:t>
            </w:r>
          </w:p>
        </w:tc>
      </w:tr>
      <w:tr w:rsidR="00B40F4D" w:rsidRPr="0053338C" w14:paraId="583DD020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73689" w14:textId="30C8B648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41F61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49E95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ATM High Street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4ABDF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25983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4D0C5B8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5,068.93</w:t>
            </w:r>
          </w:p>
        </w:tc>
      </w:tr>
      <w:tr w:rsidR="00B40F4D" w:rsidRPr="0053338C" w14:paraId="3FDAB68E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642E0" w14:textId="365B5A13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070C1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26CBC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proofErr w:type="spellStart"/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Accorn</w:t>
            </w:r>
            <w:proofErr w:type="spellEnd"/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 xml:space="preserve"> Advertising Studio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25338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6CF9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5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6A4804D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4,918.93</w:t>
            </w:r>
          </w:p>
        </w:tc>
      </w:tr>
      <w:tr w:rsidR="00B40F4D" w:rsidRPr="0053338C" w14:paraId="42360FEA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A4259" w14:textId="08666ADB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02539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F431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arriott Hotel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4D8A4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7C115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77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66EA43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4,741.93</w:t>
            </w:r>
          </w:p>
        </w:tc>
      </w:tr>
      <w:tr w:rsidR="00B40F4D" w:rsidRPr="0053338C" w14:paraId="30825F38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D5C5A" w14:textId="077F3041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CA217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32B70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proofErr w:type="spellStart"/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Abelio</w:t>
            </w:r>
            <w:proofErr w:type="spellEnd"/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Scotrail</w:t>
            </w:r>
            <w:proofErr w:type="spellEnd"/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 xml:space="preserve"> Lt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654C8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F687A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22.2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827F8D8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4,619.71</w:t>
            </w:r>
          </w:p>
        </w:tc>
      </w:tr>
      <w:tr w:rsidR="00B40F4D" w:rsidRPr="0053338C" w14:paraId="2944F0D7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BBECA" w14:textId="61CB2FB2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2FDE2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2B146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Cheque 00023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7B307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C0342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,20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4C5F496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3,419.71</w:t>
            </w:r>
          </w:p>
        </w:tc>
      </w:tr>
      <w:tr w:rsidR="00B40F4D" w:rsidRPr="0053338C" w14:paraId="7A9B3B11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8337B" w14:textId="35049439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BEB8D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Int. Bank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828FB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Interest Pai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91E32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9.33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8250D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624919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3,429.04</w:t>
            </w:r>
          </w:p>
        </w:tc>
      </w:tr>
      <w:tr w:rsidR="00B40F4D" w:rsidRPr="0053338C" w14:paraId="601D7BC2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5E61A" w14:textId="08C440C4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92EB7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DD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1EFF5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OVO Energ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5CCC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7F34D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7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0D87BF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3,159.04</w:t>
            </w:r>
          </w:p>
        </w:tc>
      </w:tr>
      <w:tr w:rsidR="00B40F4D" w:rsidRPr="0053338C" w14:paraId="1D3E97DB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1A55B" w14:textId="3BDF40FD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172C5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CB9D3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Toyota Onlin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1875B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26E46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0,525.4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1D4075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2,633.64</w:t>
            </w:r>
          </w:p>
        </w:tc>
      </w:tr>
      <w:tr w:rsidR="00B40F4D" w:rsidRPr="0053338C" w14:paraId="39E07F48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46DC0" w14:textId="1A43AC5B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31347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74AEE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HMRC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278E2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449A6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,00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33A2D17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1,633.64</w:t>
            </w:r>
          </w:p>
        </w:tc>
      </w:tr>
      <w:tr w:rsidR="00B40F4D" w:rsidRPr="0053338C" w14:paraId="0D8A0892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FC246" w14:textId="47271156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DE74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DD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EFF0D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OVL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B79AE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7C7AD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8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440BEB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1,353.64</w:t>
            </w:r>
          </w:p>
        </w:tc>
      </w:tr>
      <w:tr w:rsidR="00B40F4D" w:rsidRPr="0053338C" w14:paraId="6A0545AD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7867C" w14:textId="29663CAA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F46D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EBP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3C7FA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 xml:space="preserve">Michael </w:t>
            </w:r>
            <w:proofErr w:type="spellStart"/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Kor</w:t>
            </w:r>
            <w:proofErr w:type="spellEnd"/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 xml:space="preserve"> Salary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B7525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9F68B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,554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543EDC4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9,799.64</w:t>
            </w:r>
          </w:p>
        </w:tc>
      </w:tr>
      <w:tr w:rsidR="00B40F4D" w:rsidRPr="0053338C" w14:paraId="1816D900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EF701" w14:textId="66B110BD" w:rsidR="00B40F4D" w:rsidRPr="0053338C" w:rsidRDefault="0053338C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6D68D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DD</w:t>
            </w: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BC5D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BOS Mastercar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3E6CB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9DDA0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4,00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85821D5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5,799.64</w:t>
            </w:r>
          </w:p>
        </w:tc>
      </w:tr>
      <w:tr w:rsidR="00B40F4D" w:rsidRPr="0053338C" w14:paraId="2F94AAC7" w14:textId="77777777" w:rsidTr="0053338C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8F88B3" w14:textId="1B1ACCE0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7C219C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31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220456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0D2697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E61E9" w14:textId="77777777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54EEADB" w14:textId="0251E715" w:rsidR="00B40F4D" w:rsidRPr="0053338C" w:rsidRDefault="00B40F4D" w:rsidP="00B40F4D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B40F4D" w:rsidRPr="0053338C" w14:paraId="2833795D" w14:textId="77777777" w:rsidTr="00564EBE">
        <w:trPr>
          <w:trHeight w:val="288"/>
        </w:trPr>
        <w:tc>
          <w:tcPr>
            <w:tcW w:w="10440" w:type="dxa"/>
            <w:gridSpan w:val="14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247D141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53338C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Note:</w:t>
            </w:r>
          </w:p>
        </w:tc>
      </w:tr>
      <w:tr w:rsidR="00B40F4D" w:rsidRPr="0053338C" w14:paraId="00319ACB" w14:textId="77777777" w:rsidTr="00564EBE">
        <w:trPr>
          <w:trHeight w:val="450"/>
        </w:trPr>
        <w:tc>
          <w:tcPr>
            <w:tcW w:w="10440" w:type="dxa"/>
            <w:gridSpan w:val="14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2713DC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B40F4D" w:rsidRPr="0053338C" w14:paraId="0CBE20B8" w14:textId="77777777" w:rsidTr="00564EBE">
        <w:trPr>
          <w:trHeight w:val="450"/>
        </w:trPr>
        <w:tc>
          <w:tcPr>
            <w:tcW w:w="10440" w:type="dxa"/>
            <w:gridSpan w:val="1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A0C163F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  <w:tr w:rsidR="00B40F4D" w:rsidRPr="0053338C" w14:paraId="32F9A27C" w14:textId="77777777" w:rsidTr="00564EBE">
        <w:trPr>
          <w:trHeight w:val="450"/>
        </w:trPr>
        <w:tc>
          <w:tcPr>
            <w:tcW w:w="10440" w:type="dxa"/>
            <w:gridSpan w:val="1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4F9ECAD" w14:textId="77777777" w:rsidR="00B40F4D" w:rsidRPr="0053338C" w:rsidRDefault="00B40F4D" w:rsidP="00B40F4D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</w:tr>
    </w:tbl>
    <w:p w14:paraId="176B765C" w14:textId="10A8568E" w:rsidR="00BB1220" w:rsidRPr="0053338C" w:rsidRDefault="00BB1220" w:rsidP="009D03B3">
      <w:pPr>
        <w:spacing w:after="0"/>
        <w:rPr>
          <w:rFonts w:ascii="Abadi" w:hAnsi="Abadi"/>
          <w:sz w:val="2"/>
          <w:szCs w:val="2"/>
        </w:rPr>
      </w:pPr>
    </w:p>
    <w:sectPr w:rsidR="00BB1220" w:rsidRPr="0053338C" w:rsidSect="00E976C5">
      <w:headerReference w:type="default" r:id="rId7"/>
      <w:foot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2BAA3" w14:textId="77777777" w:rsidR="001B30CF" w:rsidRDefault="001B30CF" w:rsidP="00025008">
      <w:pPr>
        <w:spacing w:after="0" w:line="240" w:lineRule="auto"/>
      </w:pPr>
      <w:r>
        <w:separator/>
      </w:r>
    </w:p>
  </w:endnote>
  <w:endnote w:type="continuationSeparator" w:id="0">
    <w:p w14:paraId="1C8037F2" w14:textId="77777777" w:rsidR="001B30CF" w:rsidRDefault="001B30CF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3CD99097" w:rsidR="00096E54" w:rsidRPr="00396B47" w:rsidRDefault="00096E54" w:rsidP="00396B47">
    <w:pPr>
      <w:pStyle w:val="Footer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A74BD" w14:textId="77777777" w:rsidR="001B30CF" w:rsidRDefault="001B30CF" w:rsidP="00025008">
      <w:pPr>
        <w:spacing w:after="0" w:line="240" w:lineRule="auto"/>
      </w:pPr>
      <w:r>
        <w:separator/>
      </w:r>
    </w:p>
  </w:footnote>
  <w:footnote w:type="continuationSeparator" w:id="0">
    <w:p w14:paraId="7035C574" w14:textId="77777777" w:rsidR="001B30CF" w:rsidRDefault="001B30CF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4F9FB46D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B30CF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16F00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2B4E"/>
    <w:rsid w:val="004C6CBF"/>
    <w:rsid w:val="004D21B8"/>
    <w:rsid w:val="004E1E50"/>
    <w:rsid w:val="0053338C"/>
    <w:rsid w:val="00564EBE"/>
    <w:rsid w:val="005D6D20"/>
    <w:rsid w:val="005F0027"/>
    <w:rsid w:val="005F2A8E"/>
    <w:rsid w:val="005F2B1B"/>
    <w:rsid w:val="00614671"/>
    <w:rsid w:val="00620870"/>
    <w:rsid w:val="00681862"/>
    <w:rsid w:val="006B33D7"/>
    <w:rsid w:val="006F2937"/>
    <w:rsid w:val="00716AB3"/>
    <w:rsid w:val="00782B9B"/>
    <w:rsid w:val="0078624F"/>
    <w:rsid w:val="00786CCD"/>
    <w:rsid w:val="007A0B79"/>
    <w:rsid w:val="007B1F2A"/>
    <w:rsid w:val="007F02C0"/>
    <w:rsid w:val="007F6D17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40F4D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338758-7FE3-4E0D-9672-BCF09D771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21</cp:revision>
  <dcterms:created xsi:type="dcterms:W3CDTF">2020-03-30T12:09:00Z</dcterms:created>
  <dcterms:modified xsi:type="dcterms:W3CDTF">2022-02-04T05:11:00Z</dcterms:modified>
</cp:coreProperties>
</file>